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sia Pacific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A3DC645" w:rsidR="00661C78" w:rsidRDefault="00F56F55">
      <w:r>
        <w:rPr>
          <w:noProof/>
        </w:rPr>
        <w:drawing>
          <wp:inline distT="0" distB="0" distL="0" distR="0" wp14:anchorId="732A113C" wp14:editId="7C281F1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56F5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0:00Z</dcterms:modified>
</cp:coreProperties>
</file>